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e6e0f2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91674d3-a3a8-4da7-a1c2-615929a3a82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20:04Z</dcterms:created>
  <dcterms:modified xsi:type="dcterms:W3CDTF">2023-06-28T11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